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2C0EC6" w14:textId="1020B233" w:rsidR="003A7553" w:rsidRDefault="003457CF">
      <w:pPr>
        <w:rPr>
          <w:noProof/>
        </w:rPr>
      </w:pPr>
      <w:r>
        <w:rPr>
          <w:noProof/>
        </w:rPr>
        <w:t>1</w:t>
      </w:r>
      <w:r>
        <w:rPr>
          <w:rFonts w:hint="eastAsia"/>
          <w:noProof/>
        </w:rPr>
        <w:t>-</w:t>
      </w:r>
      <w:r>
        <w:rPr>
          <w:noProof/>
        </w:rPr>
        <w:t>1</w:t>
      </w:r>
    </w:p>
    <w:p w14:paraId="51610539" w14:textId="73AD18E2" w:rsidR="003457CF" w:rsidRDefault="003457CF">
      <w:r>
        <w:rPr>
          <w:noProof/>
        </w:rPr>
        <w:drawing>
          <wp:inline distT="0" distB="0" distL="0" distR="0" wp14:anchorId="4E9EF337" wp14:editId="42E559A6">
            <wp:extent cx="1600339" cy="23090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00339" cy="23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07F4D" w14:textId="73C1520F" w:rsidR="003457CF" w:rsidRDefault="003457CF">
      <w:r>
        <w:rPr>
          <w:rFonts w:hint="eastAsia"/>
        </w:rPr>
        <w:t>1-</w:t>
      </w:r>
      <w:r>
        <w:t>2</w:t>
      </w:r>
    </w:p>
    <w:p w14:paraId="5A75F4F8" w14:textId="63FB26D5" w:rsidR="003457CF" w:rsidRDefault="003457CF">
      <w:r>
        <w:rPr>
          <w:noProof/>
        </w:rPr>
        <w:drawing>
          <wp:inline distT="0" distB="0" distL="0" distR="0" wp14:anchorId="38B8D4DA" wp14:editId="25CA7BC6">
            <wp:extent cx="1638442" cy="2583404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38442" cy="258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D934B" w14:textId="7E6F235D" w:rsidR="003457CF" w:rsidRDefault="003457CF">
      <w:r>
        <w:rPr>
          <w:rFonts w:hint="eastAsia"/>
        </w:rPr>
        <w:t>1-</w:t>
      </w:r>
      <w:r>
        <w:t>3</w:t>
      </w:r>
    </w:p>
    <w:p w14:paraId="08AC97B5" w14:textId="1F57BC1C" w:rsidR="003457CF" w:rsidRDefault="003457CF">
      <w:r>
        <w:rPr>
          <w:noProof/>
        </w:rPr>
        <w:drawing>
          <wp:inline distT="0" distB="0" distL="0" distR="0" wp14:anchorId="35B35B3B" wp14:editId="3CBFA633">
            <wp:extent cx="1402202" cy="2712955"/>
            <wp:effectExtent l="0" t="0" r="762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02202" cy="271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83FE3" w14:textId="2C7EF5BE" w:rsidR="003457CF" w:rsidRDefault="003457CF">
      <w:r>
        <w:rPr>
          <w:rFonts w:hint="eastAsia"/>
        </w:rPr>
        <w:t>1-</w:t>
      </w:r>
      <w:r>
        <w:t>4</w:t>
      </w:r>
    </w:p>
    <w:p w14:paraId="1DA643C1" w14:textId="77777777" w:rsidR="00440FF4" w:rsidRDefault="00440FF4">
      <w:pPr>
        <w:rPr>
          <w:rFonts w:hint="eastAsia"/>
        </w:rPr>
      </w:pPr>
    </w:p>
    <w:p w14:paraId="2C884BBD" w14:textId="550F1F70" w:rsidR="003457CF" w:rsidRDefault="003457CF">
      <w:r>
        <w:rPr>
          <w:noProof/>
        </w:rPr>
        <w:drawing>
          <wp:inline distT="0" distB="0" distL="0" distR="0" wp14:anchorId="78155170" wp14:editId="64E234C4">
            <wp:extent cx="1425063" cy="2514818"/>
            <wp:effectExtent l="0" t="0" r="381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25063" cy="2514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5FC88" w14:textId="1A5AC58C" w:rsidR="003457CF" w:rsidRDefault="003457CF">
      <w:r>
        <w:rPr>
          <w:rFonts w:hint="eastAsia"/>
        </w:rPr>
        <w:t>1-</w:t>
      </w:r>
      <w:r>
        <w:t>5</w:t>
      </w:r>
    </w:p>
    <w:p w14:paraId="27595118" w14:textId="11340D13" w:rsidR="003457CF" w:rsidRDefault="003457CF">
      <w:r>
        <w:rPr>
          <w:noProof/>
        </w:rPr>
        <w:drawing>
          <wp:inline distT="0" distB="0" distL="0" distR="0" wp14:anchorId="7747EE8A" wp14:editId="7C16C943">
            <wp:extent cx="1867244" cy="263652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75401" cy="2648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63D97" w14:textId="275FBB99" w:rsidR="003457CF" w:rsidRDefault="003457CF">
      <w:r>
        <w:rPr>
          <w:rFonts w:hint="eastAsia"/>
        </w:rPr>
        <w:t>1-</w:t>
      </w:r>
      <w:r>
        <w:t>6</w:t>
      </w:r>
    </w:p>
    <w:p w14:paraId="1EACA9FC" w14:textId="1A14BE70" w:rsidR="003457CF" w:rsidRDefault="003457CF">
      <w:r>
        <w:rPr>
          <w:noProof/>
        </w:rPr>
        <w:drawing>
          <wp:inline distT="0" distB="0" distL="0" distR="0" wp14:anchorId="27E0F07F" wp14:editId="7B76F87F">
            <wp:extent cx="1440305" cy="2690093"/>
            <wp:effectExtent l="0" t="0" r="762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40305" cy="269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A8EE7" w14:textId="7F4159E7" w:rsidR="00440FF4" w:rsidRDefault="00440FF4">
      <w:r>
        <w:rPr>
          <w:rFonts w:hint="eastAsia"/>
        </w:rPr>
        <w:lastRenderedPageBreak/>
        <w:t>2-</w:t>
      </w:r>
      <w:r>
        <w:t>1</w:t>
      </w:r>
    </w:p>
    <w:p w14:paraId="0922E57D" w14:textId="40869D12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0744801A" wp14:editId="69F320A3">
            <wp:extent cx="1585097" cy="2400508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85097" cy="240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0A5C7" w14:textId="2F37FA16" w:rsidR="00440FF4" w:rsidRDefault="00440FF4">
      <w:r>
        <w:rPr>
          <w:rFonts w:hint="eastAsia"/>
        </w:rPr>
        <w:t>2-</w:t>
      </w:r>
      <w:r>
        <w:t>2</w:t>
      </w:r>
    </w:p>
    <w:p w14:paraId="1181F4EA" w14:textId="57C95744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6225A923" wp14:editId="59D690F6">
            <wp:extent cx="1714649" cy="2644369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14649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58B15" w14:textId="178400C4" w:rsidR="00440FF4" w:rsidRDefault="00440FF4">
      <w:r>
        <w:rPr>
          <w:rFonts w:hint="eastAsia"/>
        </w:rPr>
        <w:t>2-</w:t>
      </w:r>
      <w:r>
        <w:t>3</w:t>
      </w:r>
    </w:p>
    <w:p w14:paraId="3E1E190C" w14:textId="5B5FD224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060DA0AC" wp14:editId="53D9A80C">
            <wp:extent cx="1851820" cy="2674852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51820" cy="2674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DA41" w14:textId="6010ABB9" w:rsidR="00440FF4" w:rsidRDefault="00440FF4">
      <w:r>
        <w:rPr>
          <w:rFonts w:hint="eastAsia"/>
        </w:rPr>
        <w:t>2-</w:t>
      </w:r>
      <w:r>
        <w:t>4</w:t>
      </w:r>
    </w:p>
    <w:p w14:paraId="7A98D077" w14:textId="5BCD500A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6E846D4A" wp14:editId="6961B208">
            <wp:extent cx="1554615" cy="2362405"/>
            <wp:effectExtent l="0" t="0" r="762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54615" cy="23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68D28" w14:textId="63F7CA60" w:rsidR="00440FF4" w:rsidRDefault="00440FF4">
      <w:r>
        <w:rPr>
          <w:rFonts w:hint="eastAsia"/>
        </w:rPr>
        <w:t>2-</w:t>
      </w:r>
      <w:r>
        <w:t>5</w:t>
      </w:r>
    </w:p>
    <w:p w14:paraId="341BAD2D" w14:textId="35FC3C7F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28A9A3CA" wp14:editId="0EFD3315">
            <wp:extent cx="1767993" cy="2857748"/>
            <wp:effectExtent l="0" t="0" r="381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67993" cy="2857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E4486" w14:textId="229D7709" w:rsidR="00440FF4" w:rsidRDefault="00440FF4">
      <w:r>
        <w:rPr>
          <w:rFonts w:hint="eastAsia"/>
        </w:rPr>
        <w:t>2-</w:t>
      </w:r>
      <w:r>
        <w:t>6</w:t>
      </w:r>
    </w:p>
    <w:p w14:paraId="0DEC55E9" w14:textId="1B2F7314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065E8E93" wp14:editId="74905BBD">
            <wp:extent cx="1516511" cy="2636748"/>
            <wp:effectExtent l="0" t="0" r="762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16511" cy="2636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248BA" w14:textId="611C66A8" w:rsidR="00440FF4" w:rsidRDefault="00440FF4">
      <w:r>
        <w:rPr>
          <w:rFonts w:hint="eastAsia"/>
        </w:rPr>
        <w:lastRenderedPageBreak/>
        <w:t>3-</w:t>
      </w:r>
      <w:r>
        <w:t>1</w:t>
      </w:r>
    </w:p>
    <w:p w14:paraId="199B24C2" w14:textId="1A0A9CB8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242B0282" wp14:editId="210BE987">
            <wp:extent cx="1478408" cy="2446232"/>
            <wp:effectExtent l="0" t="0" r="762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78408" cy="244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80FD" w14:textId="610AB1A3" w:rsidR="00440FF4" w:rsidRDefault="00440FF4">
      <w:r>
        <w:t>3</w:t>
      </w:r>
      <w:r>
        <w:rPr>
          <w:rFonts w:hint="eastAsia"/>
        </w:rPr>
        <w:t>-</w:t>
      </w:r>
      <w:r>
        <w:t>2</w:t>
      </w:r>
    </w:p>
    <w:p w14:paraId="724DB2FF" w14:textId="46D3DAA0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48770298" wp14:editId="21658CBD">
            <wp:extent cx="1320166" cy="229362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327698" cy="2306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52331" w14:textId="6137ADDA" w:rsidR="00440FF4" w:rsidRDefault="00440FF4">
      <w:r>
        <w:rPr>
          <w:rFonts w:hint="eastAsia"/>
        </w:rPr>
        <w:t>3-</w:t>
      </w:r>
      <w:r>
        <w:t>3</w:t>
      </w:r>
    </w:p>
    <w:p w14:paraId="30157EB4" w14:textId="73EB1C73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1DAF63A3" wp14:editId="6C8E216E">
            <wp:extent cx="1729890" cy="2735817"/>
            <wp:effectExtent l="0" t="0" r="3810" b="762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29890" cy="2735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E9CC1" w14:textId="7E97F9B9" w:rsidR="00440FF4" w:rsidRDefault="00440FF4">
      <w:r>
        <w:rPr>
          <w:rFonts w:hint="eastAsia"/>
        </w:rPr>
        <w:t>3-</w:t>
      </w:r>
      <w:r>
        <w:t>4</w:t>
      </w:r>
    </w:p>
    <w:p w14:paraId="2754384D" w14:textId="256704AA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7C2AAB45" wp14:editId="0BF97B24">
            <wp:extent cx="1463167" cy="2400508"/>
            <wp:effectExtent l="0" t="0" r="381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63167" cy="240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DDE97" w14:textId="7CF5DE54" w:rsidR="00440FF4" w:rsidRDefault="00440FF4">
      <w:r>
        <w:rPr>
          <w:rFonts w:hint="eastAsia"/>
        </w:rPr>
        <w:t>3-</w:t>
      </w:r>
      <w:r>
        <w:t>5</w:t>
      </w:r>
    </w:p>
    <w:p w14:paraId="7F5F3CF0" w14:textId="226DFF8A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70F11876" wp14:editId="6C446412">
            <wp:extent cx="1615580" cy="2781541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15580" cy="278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933AF" w14:textId="16BFF476" w:rsidR="00440FF4" w:rsidRDefault="00440FF4">
      <w:r>
        <w:rPr>
          <w:rFonts w:hint="eastAsia"/>
        </w:rPr>
        <w:t>3-</w:t>
      </w:r>
      <w:r>
        <w:t>6</w:t>
      </w:r>
    </w:p>
    <w:p w14:paraId="5D121853" w14:textId="5F6A713F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11875FBF" wp14:editId="076FD6A0">
            <wp:extent cx="1615440" cy="2591728"/>
            <wp:effectExtent l="0" t="0" r="381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20615" cy="260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67988" w14:textId="74FDEE63" w:rsidR="00440FF4" w:rsidRDefault="00440FF4">
      <w:r>
        <w:rPr>
          <w:rFonts w:hint="eastAsia"/>
        </w:rPr>
        <w:lastRenderedPageBreak/>
        <w:t>4-</w:t>
      </w:r>
      <w:r>
        <w:t>1</w:t>
      </w:r>
    </w:p>
    <w:p w14:paraId="4CAF3D08" w14:textId="689B715F" w:rsidR="00440FF4" w:rsidRDefault="00440FF4">
      <w:pPr>
        <w:rPr>
          <w:rFonts w:hint="eastAsia"/>
        </w:rPr>
      </w:pPr>
      <w:r w:rsidRPr="00440FF4">
        <w:t>C B C D A</w:t>
      </w:r>
    </w:p>
    <w:p w14:paraId="7F6B8CFA" w14:textId="1BE2749B" w:rsidR="00440FF4" w:rsidRDefault="00440FF4">
      <w:r>
        <w:rPr>
          <w:rFonts w:hint="eastAsia"/>
        </w:rPr>
        <w:t>4-</w:t>
      </w:r>
      <w:r>
        <w:t>2</w:t>
      </w:r>
    </w:p>
    <w:p w14:paraId="59A00FAF" w14:textId="3326DD20" w:rsidR="00440FF4" w:rsidRDefault="00440FF4">
      <w:pPr>
        <w:rPr>
          <w:rFonts w:hint="eastAsia"/>
        </w:rPr>
      </w:pPr>
      <w:r w:rsidRPr="00440FF4">
        <w:rPr>
          <w:noProof/>
        </w:rPr>
        <w:drawing>
          <wp:inline distT="0" distB="0" distL="0" distR="0" wp14:anchorId="6F360455" wp14:editId="6995CEAE">
            <wp:extent cx="1341120" cy="2514600"/>
            <wp:effectExtent l="0" t="0" r="0" b="0"/>
            <wp:docPr id="11" name="图片 11" descr="C:\Users\郭迪\AppData\Local\Temp\WeChat Files\99250563475ab8b265b7d211a7e279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郭迪\AppData\Local\Temp\WeChat Files\99250563475ab8b265b7d211a7e279d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BC854" w14:textId="19098793" w:rsidR="00440FF4" w:rsidRDefault="00440FF4">
      <w:r>
        <w:rPr>
          <w:rFonts w:hint="eastAsia"/>
        </w:rPr>
        <w:t>4-</w:t>
      </w:r>
      <w:r>
        <w:t>3</w:t>
      </w:r>
    </w:p>
    <w:p w14:paraId="1DA2CB46" w14:textId="29458428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6AEBAE2C" wp14:editId="6E85BE4D">
            <wp:extent cx="2088061" cy="2911092"/>
            <wp:effectExtent l="0" t="0" r="7620" b="381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88061" cy="2911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50249" w14:textId="45E21441" w:rsidR="00440FF4" w:rsidRDefault="00440FF4">
      <w:r>
        <w:rPr>
          <w:rFonts w:hint="eastAsia"/>
        </w:rPr>
        <w:t>4-</w:t>
      </w:r>
      <w:r>
        <w:t>4</w:t>
      </w:r>
    </w:p>
    <w:p w14:paraId="0D2FD589" w14:textId="04641B89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0F8105FA" wp14:editId="63CF0BEE">
            <wp:extent cx="1577477" cy="2453853"/>
            <wp:effectExtent l="0" t="0" r="381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77477" cy="245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9A130" w14:textId="2F4AA47C" w:rsidR="00440FF4" w:rsidRDefault="00440FF4">
      <w:r>
        <w:rPr>
          <w:rFonts w:hint="eastAsia"/>
        </w:rPr>
        <w:t>4-</w:t>
      </w:r>
      <w:r>
        <w:t>5</w:t>
      </w:r>
    </w:p>
    <w:p w14:paraId="55158429" w14:textId="45AB242A" w:rsidR="00440FF4" w:rsidRDefault="00440FF4">
      <w:pPr>
        <w:rPr>
          <w:rFonts w:hint="eastAsia"/>
        </w:rPr>
      </w:pPr>
      <w:r>
        <w:rPr>
          <w:noProof/>
        </w:rPr>
        <w:drawing>
          <wp:inline distT="0" distB="0" distL="0" distR="0" wp14:anchorId="519733A0" wp14:editId="30A46F32">
            <wp:extent cx="1798476" cy="253768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798476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69FE7" w14:textId="2B964FA1" w:rsidR="00440FF4" w:rsidRDefault="00440FF4">
      <w:r>
        <w:rPr>
          <w:rFonts w:hint="eastAsia"/>
        </w:rPr>
        <w:t>4-</w:t>
      </w:r>
      <w:r>
        <w:t>6</w:t>
      </w:r>
    </w:p>
    <w:p w14:paraId="01C6C560" w14:textId="6889654E" w:rsidR="00440FF4" w:rsidRDefault="00440FF4">
      <w:r>
        <w:rPr>
          <w:noProof/>
        </w:rPr>
        <w:drawing>
          <wp:inline distT="0" distB="0" distL="0" distR="0" wp14:anchorId="4C001AFD" wp14:editId="3B183AD8">
            <wp:extent cx="1981372" cy="2758679"/>
            <wp:effectExtent l="0" t="0" r="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981372" cy="275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04F7A" w14:textId="79010031" w:rsidR="00440FF4" w:rsidRDefault="00440FF4"/>
    <w:p w14:paraId="36715768" w14:textId="3532F125" w:rsidR="00440FF4" w:rsidRDefault="00440FF4"/>
    <w:p w14:paraId="7E59F367" w14:textId="46F16DD6" w:rsidR="00440FF4" w:rsidRDefault="00440FF4">
      <w:r>
        <w:rPr>
          <w:rFonts w:hint="eastAsia"/>
        </w:rPr>
        <w:lastRenderedPageBreak/>
        <w:t>5-</w:t>
      </w:r>
      <w:r>
        <w:t>1</w:t>
      </w:r>
    </w:p>
    <w:p w14:paraId="370F7C44" w14:textId="39303A93" w:rsidR="00204F4F" w:rsidRDefault="00204F4F">
      <w:pPr>
        <w:rPr>
          <w:rFonts w:hint="eastAsia"/>
        </w:rPr>
      </w:pPr>
      <w:r>
        <w:rPr>
          <w:noProof/>
        </w:rPr>
        <w:drawing>
          <wp:inline distT="0" distB="0" distL="0" distR="0" wp14:anchorId="0A43E0AA" wp14:editId="690E8344">
            <wp:extent cx="1402202" cy="2430991"/>
            <wp:effectExtent l="0" t="0" r="7620" b="762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402202" cy="243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C69CE" w14:textId="6D3402FE" w:rsidR="00440FF4" w:rsidRDefault="00440FF4">
      <w:r>
        <w:rPr>
          <w:rFonts w:hint="eastAsia"/>
        </w:rPr>
        <w:t>5-</w:t>
      </w:r>
      <w:r>
        <w:t>2</w:t>
      </w:r>
    </w:p>
    <w:p w14:paraId="7F63BE8F" w14:textId="0FDDEBF5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4FB1C030" wp14:editId="7126D564">
            <wp:extent cx="1531753" cy="2705334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31753" cy="270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ED013" w14:textId="79D54301" w:rsidR="00440FF4" w:rsidRDefault="00440FF4">
      <w:r>
        <w:rPr>
          <w:rFonts w:hint="eastAsia"/>
        </w:rPr>
        <w:t>5-</w:t>
      </w:r>
      <w:r>
        <w:t>3</w:t>
      </w:r>
    </w:p>
    <w:p w14:paraId="057869F0" w14:textId="21C23E6B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33E1489B" wp14:editId="64AB3E35">
            <wp:extent cx="1745131" cy="2735817"/>
            <wp:effectExtent l="0" t="0" r="7620" b="762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745131" cy="2735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3A483" w14:textId="187E5BEC" w:rsidR="00440FF4" w:rsidRDefault="00440FF4">
      <w:r>
        <w:rPr>
          <w:rFonts w:hint="eastAsia"/>
        </w:rPr>
        <w:t>5-</w:t>
      </w:r>
      <w:r>
        <w:t>4</w:t>
      </w:r>
    </w:p>
    <w:p w14:paraId="429934AA" w14:textId="5E27E3D7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3B5CA531" wp14:editId="6C3A2CD4">
            <wp:extent cx="1562235" cy="2270957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562235" cy="2270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93ECE" w14:textId="0ED6ADAA" w:rsidR="00440FF4" w:rsidRDefault="00440FF4">
      <w:r>
        <w:t>5</w:t>
      </w:r>
      <w:r>
        <w:rPr>
          <w:rFonts w:hint="eastAsia"/>
        </w:rPr>
        <w:t>-</w:t>
      </w:r>
      <w:r>
        <w:t>5</w:t>
      </w:r>
    </w:p>
    <w:p w14:paraId="5CD114EB" w14:textId="18490326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440A90BC" wp14:editId="645F6485">
            <wp:extent cx="1341236" cy="2522439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341236" cy="2522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8C3C9" w14:textId="3AA0358F" w:rsidR="00440FF4" w:rsidRDefault="00440FF4">
      <w:r>
        <w:rPr>
          <w:rFonts w:hint="eastAsia"/>
        </w:rPr>
        <w:t>5-</w:t>
      </w:r>
      <w:r>
        <w:t>6</w:t>
      </w:r>
    </w:p>
    <w:p w14:paraId="2F33705D" w14:textId="47BD85C7" w:rsidR="009A33F8" w:rsidRDefault="009A33F8">
      <w:r>
        <w:rPr>
          <w:noProof/>
        </w:rPr>
        <w:drawing>
          <wp:inline distT="0" distB="0" distL="0" distR="0" wp14:anchorId="16CE7952" wp14:editId="0A10F617">
            <wp:extent cx="1562235" cy="2766300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62235" cy="276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210B0" w14:textId="7EC838C3" w:rsidR="009A33F8" w:rsidRDefault="009A33F8"/>
    <w:p w14:paraId="62367C0F" w14:textId="5F4248F4" w:rsidR="009A33F8" w:rsidRDefault="009A33F8"/>
    <w:p w14:paraId="0CF59C00" w14:textId="6C30870A" w:rsidR="009A33F8" w:rsidRDefault="009A33F8">
      <w:r>
        <w:rPr>
          <w:rFonts w:hint="eastAsia"/>
        </w:rPr>
        <w:lastRenderedPageBreak/>
        <w:t>6-</w:t>
      </w:r>
      <w:r>
        <w:t>1</w:t>
      </w:r>
    </w:p>
    <w:p w14:paraId="1CB96B11" w14:textId="546B43EC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32198F06" wp14:editId="1990AE4D">
            <wp:extent cx="1486029" cy="2324301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486029" cy="2324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3531D" w14:textId="5E7B80A2" w:rsidR="009A33F8" w:rsidRDefault="009A33F8">
      <w:r>
        <w:rPr>
          <w:rFonts w:hint="eastAsia"/>
        </w:rPr>
        <w:t>6-</w:t>
      </w:r>
      <w:r>
        <w:t>2</w:t>
      </w:r>
    </w:p>
    <w:p w14:paraId="4302BDB0" w14:textId="637600D5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410AD374" wp14:editId="575EEE71">
            <wp:extent cx="1486029" cy="2697714"/>
            <wp:effectExtent l="0" t="0" r="0" b="762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86029" cy="2697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EC8D4" w14:textId="6FEE5511" w:rsidR="009A33F8" w:rsidRDefault="009A33F8">
      <w:r>
        <w:rPr>
          <w:rFonts w:hint="eastAsia"/>
        </w:rPr>
        <w:t>6-</w:t>
      </w:r>
      <w:r>
        <w:t>3</w:t>
      </w:r>
    </w:p>
    <w:p w14:paraId="25425C39" w14:textId="0355E53A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11478DC2" wp14:editId="0115FAFC">
            <wp:extent cx="1508891" cy="2712955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508891" cy="271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A6A87" w14:textId="434A4F2B" w:rsidR="009A33F8" w:rsidRDefault="009A33F8">
      <w:r>
        <w:rPr>
          <w:rFonts w:hint="eastAsia"/>
        </w:rPr>
        <w:t>6-</w:t>
      </w:r>
      <w:r>
        <w:t>4</w:t>
      </w:r>
    </w:p>
    <w:p w14:paraId="14CBF240" w14:textId="03ADA7BC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38088A2D" wp14:editId="3AA9A0A3">
            <wp:extent cx="1508891" cy="2430991"/>
            <wp:effectExtent l="0" t="0" r="0" b="762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508891" cy="243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87325" w14:textId="18846136" w:rsidR="009A33F8" w:rsidRDefault="009A33F8">
      <w:r>
        <w:t>6</w:t>
      </w:r>
      <w:r>
        <w:rPr>
          <w:rFonts w:hint="eastAsia"/>
        </w:rPr>
        <w:t>-</w:t>
      </w:r>
      <w:r>
        <w:t>5</w:t>
      </w:r>
    </w:p>
    <w:p w14:paraId="29921FD9" w14:textId="2D16A96E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596EBB19" wp14:editId="080C9BA2">
            <wp:extent cx="1646063" cy="2758679"/>
            <wp:effectExtent l="0" t="0" r="0" b="381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646063" cy="275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68B5E" w14:textId="66BB3864" w:rsidR="009A33F8" w:rsidRDefault="009A33F8">
      <w:r>
        <w:t>6</w:t>
      </w:r>
      <w:r>
        <w:rPr>
          <w:rFonts w:hint="eastAsia"/>
        </w:rPr>
        <w:t>-</w:t>
      </w:r>
      <w:r>
        <w:t>6</w:t>
      </w:r>
    </w:p>
    <w:p w14:paraId="376F4A6A" w14:textId="717C88AD" w:rsidR="009A33F8" w:rsidRDefault="009A33F8">
      <w:r>
        <w:rPr>
          <w:noProof/>
        </w:rPr>
        <w:drawing>
          <wp:inline distT="0" distB="0" distL="0" distR="0" wp14:anchorId="3CAC7F53" wp14:editId="409D66C6">
            <wp:extent cx="1562235" cy="2743438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562235" cy="2743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45161" w14:textId="0A9560A4" w:rsidR="009A33F8" w:rsidRDefault="009A33F8"/>
    <w:p w14:paraId="1FA92CC0" w14:textId="4AFE613A" w:rsidR="009A33F8" w:rsidRDefault="009A33F8">
      <w:r>
        <w:rPr>
          <w:rFonts w:hint="eastAsia"/>
        </w:rPr>
        <w:lastRenderedPageBreak/>
        <w:t>7-</w:t>
      </w:r>
      <w:r>
        <w:t>1</w:t>
      </w:r>
    </w:p>
    <w:p w14:paraId="1BE4C37E" w14:textId="21D1F742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0F076C4E" wp14:editId="2AD2B132">
            <wp:extent cx="1402202" cy="2370025"/>
            <wp:effectExtent l="0" t="0" r="762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402202" cy="23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B73C1" w14:textId="6FE4A23A" w:rsidR="009A33F8" w:rsidRDefault="009A33F8">
      <w:r>
        <w:rPr>
          <w:rFonts w:hint="eastAsia"/>
        </w:rPr>
        <w:t>7-</w:t>
      </w:r>
      <w:r>
        <w:t>2</w:t>
      </w:r>
    </w:p>
    <w:p w14:paraId="31308DD2" w14:textId="3FD19D7F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6793F3D1" wp14:editId="31FD7B3C">
            <wp:extent cx="1287892" cy="2690093"/>
            <wp:effectExtent l="0" t="0" r="762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287892" cy="269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909E3" w14:textId="646D6C42" w:rsidR="009A33F8" w:rsidRDefault="009A33F8">
      <w:r>
        <w:rPr>
          <w:rFonts w:hint="eastAsia"/>
        </w:rPr>
        <w:t>7-</w:t>
      </w:r>
      <w:r>
        <w:t>3</w:t>
      </w:r>
    </w:p>
    <w:p w14:paraId="54DF1A69" w14:textId="097EDA7F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6290F4CE" wp14:editId="6E0C654A">
            <wp:extent cx="1379340" cy="2720576"/>
            <wp:effectExtent l="0" t="0" r="0" b="381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79340" cy="2720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096B2" w14:textId="2C5E4286" w:rsidR="009A33F8" w:rsidRDefault="009A33F8">
      <w:r>
        <w:t>7</w:t>
      </w:r>
      <w:r>
        <w:rPr>
          <w:rFonts w:hint="eastAsia"/>
        </w:rPr>
        <w:t>-</w:t>
      </w:r>
      <w:r>
        <w:t>4</w:t>
      </w:r>
    </w:p>
    <w:p w14:paraId="372AC78D" w14:textId="77777777" w:rsidR="009A33F8" w:rsidRDefault="009A33F8">
      <w:pPr>
        <w:rPr>
          <w:rFonts w:hint="eastAsia"/>
        </w:rPr>
      </w:pPr>
    </w:p>
    <w:p w14:paraId="6DA99B34" w14:textId="67F7D360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2974E61D" wp14:editId="04ACB105">
            <wp:extent cx="1310754" cy="2278577"/>
            <wp:effectExtent l="0" t="0" r="3810" b="762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310754" cy="2278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6C667" w14:textId="700FAF0E" w:rsidR="009A33F8" w:rsidRDefault="009A33F8">
      <w:r>
        <w:rPr>
          <w:rFonts w:hint="eastAsia"/>
        </w:rPr>
        <w:t>7-</w:t>
      </w:r>
      <w:r>
        <w:t>5</w:t>
      </w:r>
    </w:p>
    <w:p w14:paraId="24BBACAA" w14:textId="3DCE863E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3700CBB2" wp14:editId="349336F8">
            <wp:extent cx="1356478" cy="2865368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356478" cy="2865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B29B4" w14:textId="79D771F1" w:rsidR="009A33F8" w:rsidRDefault="009A33F8">
      <w:r>
        <w:t>7</w:t>
      </w:r>
      <w:r>
        <w:rPr>
          <w:rFonts w:hint="eastAsia"/>
        </w:rPr>
        <w:t>-</w:t>
      </w:r>
      <w:r>
        <w:t>6</w:t>
      </w:r>
    </w:p>
    <w:p w14:paraId="593B176C" w14:textId="7F3640E3" w:rsidR="009A33F8" w:rsidRDefault="009A33F8">
      <w:r>
        <w:rPr>
          <w:noProof/>
        </w:rPr>
        <w:drawing>
          <wp:inline distT="0" distB="0" distL="0" distR="0" wp14:anchorId="7505E86E" wp14:editId="7EB2CC8D">
            <wp:extent cx="1188823" cy="2621507"/>
            <wp:effectExtent l="0" t="0" r="0" b="762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188823" cy="2621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44E68" w14:textId="7CA2AE66" w:rsidR="009A33F8" w:rsidRDefault="009A33F8">
      <w:r>
        <w:rPr>
          <w:rFonts w:hint="eastAsia"/>
        </w:rPr>
        <w:lastRenderedPageBreak/>
        <w:t>8-</w:t>
      </w:r>
      <w:r>
        <w:t>1</w:t>
      </w:r>
    </w:p>
    <w:p w14:paraId="08098841" w14:textId="02BD6769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3734E70F" wp14:editId="039101F9">
            <wp:extent cx="1021168" cy="2301439"/>
            <wp:effectExtent l="0" t="0" r="7620" b="381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021168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E84FD" w14:textId="6D055790" w:rsidR="009A33F8" w:rsidRDefault="009A33F8">
      <w:r>
        <w:rPr>
          <w:rFonts w:hint="eastAsia"/>
        </w:rPr>
        <w:t>8-</w:t>
      </w:r>
      <w:r>
        <w:t>2</w:t>
      </w:r>
    </w:p>
    <w:p w14:paraId="00FD32AA" w14:textId="729D261D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11CC1701" wp14:editId="5D9B4D90">
            <wp:extent cx="1242168" cy="2751058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242168" cy="275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3902F" w14:textId="29FB831A" w:rsidR="009A33F8" w:rsidRDefault="009A33F8">
      <w:r>
        <w:rPr>
          <w:rFonts w:hint="eastAsia"/>
        </w:rPr>
        <w:t>8-</w:t>
      </w:r>
      <w:r>
        <w:t>3</w:t>
      </w:r>
    </w:p>
    <w:p w14:paraId="30E1449A" w14:textId="09195E8C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2D4CC80C" wp14:editId="75A34E1F">
            <wp:extent cx="1295512" cy="2651990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295512" cy="26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4E89F" w14:textId="14F8EC55" w:rsidR="009A33F8" w:rsidRDefault="009A33F8">
      <w:r>
        <w:rPr>
          <w:rFonts w:hint="eastAsia"/>
        </w:rPr>
        <w:t>8-</w:t>
      </w:r>
      <w:r>
        <w:t>4</w:t>
      </w:r>
    </w:p>
    <w:p w14:paraId="2C8F301A" w14:textId="018C024A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73407AB1" wp14:editId="0BAFBFC8">
            <wp:extent cx="1234547" cy="2347163"/>
            <wp:effectExtent l="0" t="0" r="381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234547" cy="234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72B14" w14:textId="705D14D3" w:rsidR="009A33F8" w:rsidRDefault="009A33F8">
      <w:r>
        <w:rPr>
          <w:rFonts w:hint="eastAsia"/>
        </w:rPr>
        <w:t>8-</w:t>
      </w:r>
      <w:r>
        <w:t>5</w:t>
      </w:r>
    </w:p>
    <w:p w14:paraId="3DF4D332" w14:textId="2AAD7C12" w:rsidR="009A33F8" w:rsidRDefault="009A33F8">
      <w:pPr>
        <w:rPr>
          <w:rFonts w:hint="eastAsia"/>
        </w:rPr>
      </w:pPr>
      <w:r>
        <w:rPr>
          <w:noProof/>
        </w:rPr>
        <w:drawing>
          <wp:inline distT="0" distB="0" distL="0" distR="0" wp14:anchorId="5C7D7E27" wp14:editId="555D802C">
            <wp:extent cx="1325995" cy="2682472"/>
            <wp:effectExtent l="0" t="0" r="7620" b="381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325995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BA78D" w14:textId="7F0B084C" w:rsidR="009A33F8" w:rsidRDefault="009A33F8">
      <w:r>
        <w:rPr>
          <w:rFonts w:hint="eastAsia"/>
        </w:rPr>
        <w:t>8-</w:t>
      </w:r>
      <w:r>
        <w:t>6</w:t>
      </w:r>
    </w:p>
    <w:p w14:paraId="654A5686" w14:textId="602D3DFA" w:rsidR="009A33F8" w:rsidRDefault="009A33F8">
      <w:r>
        <w:rPr>
          <w:noProof/>
        </w:rPr>
        <w:drawing>
          <wp:inline distT="0" distB="0" distL="0" distR="0" wp14:anchorId="267D065B" wp14:editId="2569A009">
            <wp:extent cx="1455546" cy="2690093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455546" cy="269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F8F50" w14:textId="08BCC250" w:rsidR="009A33F8" w:rsidRDefault="009A33F8"/>
    <w:p w14:paraId="4C773A6C" w14:textId="15092664" w:rsidR="009A33F8" w:rsidRDefault="009A33F8"/>
    <w:p w14:paraId="1B12860C" w14:textId="7BAD9D7D" w:rsidR="009A33F8" w:rsidRDefault="009A33F8">
      <w:r>
        <w:rPr>
          <w:rFonts w:hint="eastAsia"/>
        </w:rPr>
        <w:lastRenderedPageBreak/>
        <w:t>9-</w:t>
      </w:r>
      <w:r>
        <w:t>1</w:t>
      </w:r>
    </w:p>
    <w:p w14:paraId="4E7FCB48" w14:textId="440ADF71" w:rsidR="00FA1FE7" w:rsidRDefault="00FA1FE7">
      <w:pPr>
        <w:rPr>
          <w:rFonts w:hint="eastAsia"/>
        </w:rPr>
      </w:pPr>
      <w:r>
        <w:rPr>
          <w:noProof/>
        </w:rPr>
        <w:drawing>
          <wp:inline distT="0" distB="0" distL="0" distR="0" wp14:anchorId="702AC72B" wp14:editId="3427A3A6">
            <wp:extent cx="1303133" cy="2331922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303133" cy="233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73B3A" w14:textId="6FBDE7DA" w:rsidR="009A33F8" w:rsidRDefault="009A33F8">
      <w:r>
        <w:rPr>
          <w:rFonts w:hint="eastAsia"/>
        </w:rPr>
        <w:t>9-</w:t>
      </w:r>
      <w:r>
        <w:t>2</w:t>
      </w:r>
    </w:p>
    <w:p w14:paraId="63747A26" w14:textId="320A5AA4" w:rsidR="00FA1FE7" w:rsidRDefault="00FA1FE7">
      <w:pPr>
        <w:rPr>
          <w:rFonts w:hint="eastAsia"/>
        </w:rPr>
      </w:pPr>
      <w:r>
        <w:rPr>
          <w:noProof/>
        </w:rPr>
        <w:drawing>
          <wp:inline distT="0" distB="0" distL="0" distR="0" wp14:anchorId="524400D8" wp14:editId="15E15250">
            <wp:extent cx="1325995" cy="2674852"/>
            <wp:effectExtent l="0" t="0" r="762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325995" cy="2674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A9C5E" w14:textId="001F7380" w:rsidR="009A33F8" w:rsidRDefault="009A33F8">
      <w:r>
        <w:rPr>
          <w:rFonts w:hint="eastAsia"/>
        </w:rPr>
        <w:t>9-</w:t>
      </w:r>
      <w:r>
        <w:t>3</w:t>
      </w:r>
    </w:p>
    <w:p w14:paraId="519E9DF6" w14:textId="78882306" w:rsidR="00FA1FE7" w:rsidRDefault="00FA1FE7">
      <w:pPr>
        <w:rPr>
          <w:rFonts w:hint="eastAsia"/>
        </w:rPr>
      </w:pPr>
      <w:r>
        <w:rPr>
          <w:noProof/>
        </w:rPr>
        <w:drawing>
          <wp:inline distT="0" distB="0" distL="0" distR="0" wp14:anchorId="19B48E19" wp14:editId="3EBC24BB">
            <wp:extent cx="1470787" cy="2682472"/>
            <wp:effectExtent l="0" t="0" r="0" b="381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470787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69507" w14:textId="52D9F6FE" w:rsidR="00FA1FE7" w:rsidRDefault="00FA1FE7">
      <w:r>
        <w:rPr>
          <w:rFonts w:hint="eastAsia"/>
        </w:rPr>
        <w:t>9-</w:t>
      </w:r>
      <w:r>
        <w:t>4</w:t>
      </w:r>
    </w:p>
    <w:p w14:paraId="0EE55F0B" w14:textId="05C9038F" w:rsidR="00FA1FE7" w:rsidRDefault="00FA1FE7">
      <w:pPr>
        <w:rPr>
          <w:rFonts w:hint="eastAsia"/>
        </w:rPr>
      </w:pPr>
      <w:r>
        <w:rPr>
          <w:noProof/>
        </w:rPr>
        <w:drawing>
          <wp:inline distT="0" distB="0" distL="0" distR="0" wp14:anchorId="0B9A3D26" wp14:editId="3728971F">
            <wp:extent cx="1364098" cy="2370025"/>
            <wp:effectExtent l="0" t="0" r="762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364098" cy="23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39B4F" w14:textId="2B3A6292" w:rsidR="00FA1FE7" w:rsidRDefault="00FA1FE7">
      <w:r>
        <w:rPr>
          <w:rFonts w:hint="eastAsia"/>
        </w:rPr>
        <w:t>9-</w:t>
      </w:r>
      <w:r>
        <w:t>5</w:t>
      </w:r>
    </w:p>
    <w:p w14:paraId="79E43A80" w14:textId="75E88566" w:rsidR="00FA1FE7" w:rsidRDefault="00FA1FE7">
      <w:pPr>
        <w:rPr>
          <w:rFonts w:hint="eastAsia"/>
        </w:rPr>
      </w:pPr>
      <w:r>
        <w:rPr>
          <w:noProof/>
        </w:rPr>
        <w:drawing>
          <wp:inline distT="0" distB="0" distL="0" distR="0" wp14:anchorId="7452910A" wp14:editId="1E93178F">
            <wp:extent cx="1508891" cy="2850127"/>
            <wp:effectExtent l="0" t="0" r="0" b="762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508891" cy="2850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68B16" w14:textId="0BFB8439" w:rsidR="00FA1FE7" w:rsidRDefault="00FA1FE7">
      <w:r>
        <w:rPr>
          <w:rFonts w:hint="eastAsia"/>
        </w:rPr>
        <w:t>9-</w:t>
      </w:r>
      <w:r>
        <w:t>6</w:t>
      </w:r>
    </w:p>
    <w:p w14:paraId="4B0C25D2" w14:textId="5916361A" w:rsidR="00FA1FE7" w:rsidRDefault="00FA1FE7">
      <w:r>
        <w:rPr>
          <w:noProof/>
        </w:rPr>
        <w:drawing>
          <wp:inline distT="0" distB="0" distL="0" distR="0" wp14:anchorId="5A84DF57" wp14:editId="3678F330">
            <wp:extent cx="1112616" cy="2705334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112616" cy="270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67017" w14:textId="5881FFEA" w:rsidR="00FA1FE7" w:rsidRDefault="00FA1FE7"/>
    <w:p w14:paraId="0E43871B" w14:textId="6FB9C3FD" w:rsidR="00FA1FE7" w:rsidRDefault="00FA1FE7">
      <w:r>
        <w:rPr>
          <w:rFonts w:hint="eastAsia"/>
        </w:rPr>
        <w:lastRenderedPageBreak/>
        <w:t>1</w:t>
      </w:r>
      <w:r>
        <w:t>0</w:t>
      </w:r>
      <w:r>
        <w:rPr>
          <w:rFonts w:hint="eastAsia"/>
        </w:rPr>
        <w:t>-</w:t>
      </w:r>
      <w:r>
        <w:t>1</w:t>
      </w:r>
    </w:p>
    <w:p w14:paraId="44A0BF8A" w14:textId="002D91FC" w:rsidR="00FA1FE7" w:rsidRDefault="00FA1FE7">
      <w:pPr>
        <w:rPr>
          <w:rFonts w:hint="eastAsia"/>
        </w:rPr>
      </w:pPr>
      <w:r>
        <w:rPr>
          <w:noProof/>
        </w:rPr>
        <w:drawing>
          <wp:inline distT="0" distB="0" distL="0" distR="0" wp14:anchorId="6F461EC6" wp14:editId="701794E7">
            <wp:extent cx="1318374" cy="2347163"/>
            <wp:effectExtent l="0" t="0" r="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318374" cy="234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E4817" w14:textId="53B85DA0" w:rsidR="00FA1FE7" w:rsidRDefault="00FA1FE7">
      <w:r>
        <w:rPr>
          <w:rFonts w:hint="eastAsia"/>
        </w:rPr>
        <w:t>1</w:t>
      </w:r>
      <w:r>
        <w:t>0</w:t>
      </w:r>
      <w:r>
        <w:rPr>
          <w:rFonts w:hint="eastAsia"/>
        </w:rPr>
        <w:t>-</w:t>
      </w:r>
      <w:r>
        <w:t>2</w:t>
      </w:r>
    </w:p>
    <w:p w14:paraId="62EC98C4" w14:textId="68728E1B" w:rsidR="00FA1FE7" w:rsidRDefault="00FA1FE7">
      <w:pPr>
        <w:rPr>
          <w:rFonts w:hint="eastAsia"/>
        </w:rPr>
      </w:pPr>
      <w:r>
        <w:rPr>
          <w:noProof/>
        </w:rPr>
        <w:drawing>
          <wp:inline distT="0" distB="0" distL="0" distR="0" wp14:anchorId="0DC29E1F" wp14:editId="7E38BC7C">
            <wp:extent cx="1333616" cy="2758679"/>
            <wp:effectExtent l="0" t="0" r="0" b="381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333616" cy="275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43C0" w14:textId="61A3EE36" w:rsidR="00FA1FE7" w:rsidRDefault="00FA1FE7">
      <w:r>
        <w:rPr>
          <w:rFonts w:hint="eastAsia"/>
        </w:rPr>
        <w:t>1</w:t>
      </w:r>
      <w:r>
        <w:t>0</w:t>
      </w:r>
      <w:r>
        <w:rPr>
          <w:rFonts w:hint="eastAsia"/>
        </w:rPr>
        <w:t>-</w:t>
      </w:r>
      <w:r>
        <w:t>3</w:t>
      </w:r>
    </w:p>
    <w:p w14:paraId="68F66F8C" w14:textId="422A7F2C" w:rsidR="00FA1FE7" w:rsidRDefault="00FA1FE7">
      <w:pPr>
        <w:rPr>
          <w:rFonts w:hint="eastAsia"/>
        </w:rPr>
      </w:pPr>
      <w:r>
        <w:rPr>
          <w:noProof/>
        </w:rPr>
        <w:drawing>
          <wp:inline distT="0" distB="0" distL="0" distR="0" wp14:anchorId="735D9425" wp14:editId="6809557C">
            <wp:extent cx="1402202" cy="2705334"/>
            <wp:effectExtent l="0" t="0" r="762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402202" cy="270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FFE47" w14:textId="4921749A" w:rsidR="00FA1FE7" w:rsidRDefault="00FA1FE7">
      <w:r>
        <w:rPr>
          <w:rFonts w:hint="eastAsia"/>
        </w:rPr>
        <w:t>1</w:t>
      </w:r>
      <w:r>
        <w:t>0</w:t>
      </w:r>
      <w:r>
        <w:rPr>
          <w:rFonts w:hint="eastAsia"/>
        </w:rPr>
        <w:t>-</w:t>
      </w:r>
      <w:r>
        <w:t>4</w:t>
      </w:r>
    </w:p>
    <w:p w14:paraId="238309C5" w14:textId="42540548" w:rsidR="00FA1FE7" w:rsidRDefault="00FA1FE7">
      <w:pPr>
        <w:rPr>
          <w:rFonts w:hint="eastAsia"/>
        </w:rPr>
      </w:pPr>
      <w:r>
        <w:rPr>
          <w:noProof/>
        </w:rPr>
        <w:drawing>
          <wp:inline distT="0" distB="0" distL="0" distR="0" wp14:anchorId="2C5B6569" wp14:editId="494E4735">
            <wp:extent cx="1188823" cy="2415749"/>
            <wp:effectExtent l="0" t="0" r="0" b="381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188823" cy="2415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403A0" w14:textId="5B0EA2D4" w:rsidR="00FA1FE7" w:rsidRDefault="00FA1FE7">
      <w:r>
        <w:rPr>
          <w:rFonts w:hint="eastAsia"/>
        </w:rPr>
        <w:t>1</w:t>
      </w:r>
      <w:r>
        <w:t>0</w:t>
      </w:r>
      <w:r>
        <w:rPr>
          <w:rFonts w:hint="eastAsia"/>
        </w:rPr>
        <w:t>-</w:t>
      </w:r>
      <w:r>
        <w:t>5</w:t>
      </w:r>
    </w:p>
    <w:p w14:paraId="5B899267" w14:textId="44E40326" w:rsidR="00FA1FE7" w:rsidRDefault="00FA1FE7">
      <w:pPr>
        <w:rPr>
          <w:rFonts w:hint="eastAsia"/>
        </w:rPr>
      </w:pPr>
      <w:r>
        <w:rPr>
          <w:noProof/>
        </w:rPr>
        <w:drawing>
          <wp:inline distT="0" distB="0" distL="0" distR="0" wp14:anchorId="7A59A736" wp14:editId="5C70BDB9">
            <wp:extent cx="1371719" cy="2712955"/>
            <wp:effectExtent l="0" t="0" r="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371719" cy="271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2AC0C" w14:textId="6C2B4CD4" w:rsidR="00FA1FE7" w:rsidRDefault="00FA1FE7">
      <w:r>
        <w:rPr>
          <w:rFonts w:hint="eastAsia"/>
        </w:rPr>
        <w:t>1</w:t>
      </w:r>
      <w:r>
        <w:t>0</w:t>
      </w:r>
      <w:r>
        <w:rPr>
          <w:rFonts w:hint="eastAsia"/>
        </w:rPr>
        <w:t>-</w:t>
      </w:r>
      <w:r>
        <w:t>6</w:t>
      </w:r>
    </w:p>
    <w:p w14:paraId="542F4D10" w14:textId="591E74C3" w:rsidR="00FA1FE7" w:rsidRDefault="00FA1FE7">
      <w:pPr>
        <w:rPr>
          <w:rFonts w:hint="eastAsia"/>
        </w:rPr>
      </w:pPr>
      <w:r>
        <w:rPr>
          <w:noProof/>
        </w:rPr>
        <w:drawing>
          <wp:inline distT="0" distB="0" distL="0" distR="0" wp14:anchorId="00724CF0" wp14:editId="3BFE3C79">
            <wp:extent cx="1120237" cy="2705334"/>
            <wp:effectExtent l="0" t="0" r="381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120237" cy="270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A1FE7" w:rsidSect="003457CF">
      <w:pgSz w:w="11906" w:h="16838"/>
      <w:pgMar w:top="1440" w:right="1800" w:bottom="1440" w:left="1800" w:header="851" w:footer="992" w:gutter="0"/>
      <w:cols w:num="2"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srQ0NzEzNzUzNLRU0lEKTi0uzszPAykwrAUAeCmctywAAAA="/>
  </w:docVars>
  <w:rsids>
    <w:rsidRoot w:val="003F45B4"/>
    <w:rsid w:val="00204F4F"/>
    <w:rsid w:val="00281C30"/>
    <w:rsid w:val="003457CF"/>
    <w:rsid w:val="00351E1B"/>
    <w:rsid w:val="003A7553"/>
    <w:rsid w:val="003F45B4"/>
    <w:rsid w:val="00440FF4"/>
    <w:rsid w:val="009A33F8"/>
    <w:rsid w:val="00FA1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5385A"/>
  <w15:chartTrackingRefBased/>
  <w15:docId w15:val="{A5D71377-2E38-4289-A1D7-19040531B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63" Type="http://schemas.openxmlformats.org/officeDocument/2006/relationships/fontTable" Target="fontTable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5" Type="http://schemas.openxmlformats.org/officeDocument/2006/relationships/image" Target="media/image2.png"/><Relationship Id="rId61" Type="http://schemas.openxmlformats.org/officeDocument/2006/relationships/image" Target="media/image58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theme" Target="theme/theme1.xml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0</Pages>
  <Words>57</Words>
  <Characters>327</Characters>
  <Application>Microsoft Office Word</Application>
  <DocSecurity>0</DocSecurity>
  <Lines>2</Lines>
  <Paragraphs>1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迪</dc:creator>
  <cp:keywords/>
  <dc:description/>
  <cp:lastModifiedBy>郭迪</cp:lastModifiedBy>
  <cp:revision>2</cp:revision>
  <dcterms:created xsi:type="dcterms:W3CDTF">2019-11-04T08:32:00Z</dcterms:created>
  <dcterms:modified xsi:type="dcterms:W3CDTF">2019-11-04T11:07:00Z</dcterms:modified>
</cp:coreProperties>
</file>